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4D6" w:rsidRDefault="00F704D6" w:rsidP="00F704D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</w:pPr>
    </w:p>
    <w:p w:rsidR="00F704D6" w:rsidRPr="00B16E46" w:rsidRDefault="00B16E46" w:rsidP="00F704D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</w:pP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Lütfe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aşağıdaki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resimlerde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e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etkileyici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bulduğunuz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resmi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yanına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ya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altına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/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üstüne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çarpı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(x)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işareti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koyunuz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.</w:t>
      </w:r>
    </w:p>
    <w:p w:rsidR="00B16E46" w:rsidRDefault="00B16E46" w:rsidP="00F704D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</w:pPr>
    </w:p>
    <w:p w:rsidR="00D833F9" w:rsidRDefault="001A38ED" w:rsidP="001A38ED">
      <w:r>
        <w:rPr>
          <w:noProof/>
        </w:rPr>
        <w:drawing>
          <wp:inline distT="0" distB="0" distL="0" distR="0" wp14:anchorId="0ED9C003" wp14:editId="52A7DEC6">
            <wp:extent cx="2028825" cy="1962061"/>
            <wp:effectExtent l="0" t="0" r="0" b="0"/>
            <wp:docPr id="7" name="Picture 7" descr="C:\Users\User\Desktop\Google Drive\PSY210_summer2018\MAC\kısıtlılık temalı fotoğraflar (6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Google Drive\PSY210_summer2018\MAC\kısıtlılık temalı fotoğraflar (6)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923" cy="1962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0181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5D8C2A4" wp14:editId="47AFF01C">
            <wp:extent cx="1828800" cy="1962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014222d985010d6195c0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108A">
        <w:rPr>
          <w:noProof/>
        </w:rPr>
        <w:drawing>
          <wp:inline distT="0" distB="0" distL="0" distR="0" wp14:anchorId="34F7643C" wp14:editId="11CD2C50">
            <wp:extent cx="1857375" cy="2037255"/>
            <wp:effectExtent l="0" t="0" r="0" b="0"/>
            <wp:docPr id="3" name="Resim 3" descr="Açıklama: C:\Users\Dilara\Desktop\pathogenvsresource\resimler\fakirlik\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Açıklama: C:\Users\Dilara\Desktop\pathogenvsresource\resimler\fakirlik\6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107" cy="204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3F9" w:rsidRDefault="0006384D">
      <w:r>
        <w:rPr>
          <w:noProof/>
        </w:rPr>
        <w:drawing>
          <wp:inline distT="0" distB="0" distL="0" distR="0" wp14:anchorId="05ED1BEA" wp14:editId="745488FE">
            <wp:extent cx="2028825" cy="1838325"/>
            <wp:effectExtent l="0" t="0" r="0" b="0"/>
            <wp:docPr id="6" name="Picture 6" descr="C:\Users\User\Desktop\Google Drive\PSY210_summer2018\MAC\kısıtlılık temalı fotoğraflar (5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Google Drive\PSY210_summer2018\MAC\kısıtlılık temalı fotoğraflar (5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A8FAE" wp14:editId="68A6D33C">
            <wp:extent cx="2076450" cy="1835061"/>
            <wp:effectExtent l="0" t="0" r="0" b="0"/>
            <wp:docPr id="5" name="Picture 5" descr="C:\Users\User\Desktop\Google Drive\PSY210_summer2018\MAC\kısıtlılık temalı fotoğraflar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Google Drive\PSY210_summer2018\MAC\kısıtlılık temalı fotoğraflar (4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35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600200" cy="1838242"/>
            <wp:effectExtent l="0" t="0" r="0" b="0"/>
            <wp:docPr id="4" name="Picture 4" descr="C:\Users\User\Desktop\Google Drive\PSY210_summer2018\MAC\kısıtlılık temalı fotoğraflar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Google Drive\PSY210_summer2018\MAC\kısıtlılık temalı fotoğraflar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38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46" w:rsidRDefault="00B16E46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</w:p>
    <w:p w:rsidR="00AF6533" w:rsidRDefault="00AF6533" w:rsidP="00AF65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</w:pPr>
    </w:p>
    <w:p w:rsidR="00AF6533" w:rsidRPr="00B16E46" w:rsidRDefault="00AF6533" w:rsidP="00AF65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</w:pP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lastRenderedPageBreak/>
        <w:t>Lütfe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aşağıdaki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resimlerde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e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etkileyici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bulduğunuz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resmin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yanına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ya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altına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/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üstüne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çarpı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(x)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işareti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 xml:space="preserve"> </w:t>
      </w:r>
      <w:proofErr w:type="spellStart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koyunuz</w:t>
      </w:r>
      <w:proofErr w:type="spellEnd"/>
      <w:r w:rsidRPr="00B16E46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tr-TR"/>
        </w:rPr>
        <w:t>.</w:t>
      </w:r>
    </w:p>
    <w:p w:rsidR="00AF6533" w:rsidRDefault="00AF6533" w:rsidP="00AF65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tr-TR"/>
        </w:rPr>
      </w:pPr>
    </w:p>
    <w:p w:rsidR="00AF6533" w:rsidRDefault="00AF6533" w:rsidP="00AF6533"/>
    <w:p w:rsidR="00AF6533" w:rsidRDefault="00AF6533" w:rsidP="00AF6533">
      <w:r>
        <w:rPr>
          <w:noProof/>
        </w:rPr>
        <w:drawing>
          <wp:inline distT="0" distB="0" distL="0" distR="0" wp14:anchorId="5D34A0B2" wp14:editId="4705B2B7">
            <wp:extent cx="1990725" cy="1781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ötr fotoğraflar (2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272" cy="178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558290" cy="1765300"/>
            <wp:effectExtent l="0" t="0" r="0" b="0"/>
            <wp:docPr id="12" name="Picture 12" descr="nötr fotoğraflar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ötr fotoğraflar (3)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290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42185" cy="1550670"/>
            <wp:effectExtent l="0" t="0" r="0" b="0"/>
            <wp:docPr id="11" name="Picture 11" descr="nötr fotoğraflar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ötr fotoğraflar (1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185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6533" w:rsidRDefault="00AF6533" w:rsidP="00AF6533">
      <w:pPr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0A5FF75" wp14:editId="3B45F156">
            <wp:extent cx="1933575" cy="1748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eldeğirmeni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748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0548552D" wp14:editId="42F84629">
            <wp:extent cx="1628775" cy="1752600"/>
            <wp:effectExtent l="0" t="0" r="0" b="0"/>
            <wp:docPr id="9" name="Picture 9" descr="C:\Users\User\AppData\Local\Microsoft\Windows\INetCache\Content.Word\nötr fotoğraflar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User\AppData\Local\Microsoft\Windows\INetCache\Content.Word\nötr fotoğraflar (7)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496" cy="175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A8702E" wp14:editId="5DE47405">
            <wp:extent cx="2247900" cy="1752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otr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9524" cy="1777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6533" w:rsidRDefault="00AF6533" w:rsidP="002A0E04">
      <w:pPr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sectPr w:rsidR="00AF6533" w:rsidSect="00AD5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421F8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U3MrA0NTE1MrU0NjJW0lEKTi0uzszPAykwqQUAJVKO2ywAAAA="/>
  </w:docVars>
  <w:rsids>
    <w:rsidRoot w:val="008B4B4D"/>
    <w:rsid w:val="0006384D"/>
    <w:rsid w:val="000E108A"/>
    <w:rsid w:val="00135A02"/>
    <w:rsid w:val="00165F19"/>
    <w:rsid w:val="00182961"/>
    <w:rsid w:val="001A38ED"/>
    <w:rsid w:val="002547E8"/>
    <w:rsid w:val="002A0E04"/>
    <w:rsid w:val="00357ACC"/>
    <w:rsid w:val="00501794"/>
    <w:rsid w:val="005847F2"/>
    <w:rsid w:val="00710181"/>
    <w:rsid w:val="008B4B4D"/>
    <w:rsid w:val="00922639"/>
    <w:rsid w:val="00A96B39"/>
    <w:rsid w:val="00AD5CEC"/>
    <w:rsid w:val="00AF6533"/>
    <w:rsid w:val="00B111EA"/>
    <w:rsid w:val="00B16E46"/>
    <w:rsid w:val="00B42B16"/>
    <w:rsid w:val="00B7785C"/>
    <w:rsid w:val="00C742D6"/>
    <w:rsid w:val="00D003EC"/>
    <w:rsid w:val="00D77650"/>
    <w:rsid w:val="00D833F9"/>
    <w:rsid w:val="00F7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2D135"/>
  <w15:docId w15:val="{85449489-F640-46B5-A7E1-06BB5BF07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A0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5A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  <w:style w:type="character" w:customStyle="1" w:styleId="apple-converted-space">
    <w:name w:val="apple-converted-space"/>
    <w:rsid w:val="00D833F9"/>
  </w:style>
  <w:style w:type="paragraph" w:styleId="ListParagraph">
    <w:name w:val="List Paragraph"/>
    <w:basedOn w:val="Normal"/>
    <w:uiPriority w:val="34"/>
    <w:qFormat/>
    <w:rsid w:val="00D833F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tr-TR" w:eastAsia="tr-TR"/>
    </w:rPr>
  </w:style>
  <w:style w:type="paragraph" w:customStyle="1" w:styleId="ListParagraph1">
    <w:name w:val="List Paragraph1"/>
    <w:basedOn w:val="Normal"/>
    <w:rsid w:val="00D833F9"/>
    <w:pPr>
      <w:spacing w:after="0" w:line="240" w:lineRule="auto"/>
      <w:ind w:left="720"/>
      <w:contextualSpacing/>
    </w:pPr>
    <w:rPr>
      <w:rFonts w:ascii="Bookman Old Style" w:eastAsiaTheme="minorEastAsia" w:hAnsi="Bookman Old Style" w:cs="Times New Roman"/>
      <w:color w:val="000000"/>
      <w:spacing w:val="-20"/>
      <w:kern w:val="18"/>
      <w:sz w:val="18"/>
      <w:szCs w:val="24"/>
      <w:lang w:val="tr-TR" w:eastAsia="tr-TR"/>
    </w:rPr>
  </w:style>
  <w:style w:type="character" w:styleId="Hyperlink">
    <w:name w:val="Hyperlink"/>
    <w:basedOn w:val="DefaultParagraphFont"/>
    <w:uiPriority w:val="99"/>
    <w:unhideWhenUsed/>
    <w:rsid w:val="00D833F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0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0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urcan Yılmaz</dc:creator>
  <cp:lastModifiedBy>Onurcan Yilmaz</cp:lastModifiedBy>
  <cp:revision>23</cp:revision>
  <cp:lastPrinted>2018-07-10T20:57:00Z</cp:lastPrinted>
  <dcterms:created xsi:type="dcterms:W3CDTF">2014-10-26T19:35:00Z</dcterms:created>
  <dcterms:modified xsi:type="dcterms:W3CDTF">2018-10-16T09:32:00Z</dcterms:modified>
</cp:coreProperties>
</file>